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  <w:bookmarkStart w:id="0" w:name="_GoBack"/>
      <w:bookmarkEnd w:id="0"/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09F8A6B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 xml:space="preserve">V súvislosti so zákazkou na predmet </w:t>
      </w:r>
      <w:r w:rsidRPr="0093696C">
        <w:rPr>
          <w:rFonts w:ascii="Arial Narrow" w:hAnsi="Arial Narrow" w:cs="Times New Roman"/>
          <w:b/>
          <w:bCs/>
          <w:sz w:val="24"/>
          <w:szCs w:val="24"/>
        </w:rPr>
        <w:t>„</w:t>
      </w:r>
      <w:r w:rsidR="00884201" w:rsidRPr="0093696C">
        <w:rPr>
          <w:rFonts w:ascii="Arial Narrow" w:hAnsi="Arial Narrow"/>
          <w:b/>
          <w:bCs/>
          <w:sz w:val="24"/>
          <w:szCs w:val="24"/>
        </w:rPr>
        <w:t>Propagačné predmety s potlačou 2</w:t>
      </w:r>
      <w:r w:rsidR="006C3628" w:rsidRPr="0093696C">
        <w:rPr>
          <w:rFonts w:ascii="Arial Narrow" w:hAnsi="Arial Narrow"/>
          <w:b/>
          <w:bCs/>
          <w:sz w:val="24"/>
          <w:szCs w:val="24"/>
        </w:rPr>
        <w:t>/22</w:t>
      </w:r>
      <w:r w:rsidRPr="0093696C">
        <w:rPr>
          <w:rFonts w:ascii="Arial Narrow" w:hAnsi="Arial Narrow" w:cs="Times New Roman"/>
          <w:b/>
          <w:bCs/>
          <w:sz w:val="24"/>
          <w:szCs w:val="24"/>
        </w:rPr>
        <w:t>“</w:t>
      </w:r>
      <w:r w:rsidRPr="0093696C"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884201" w:rsidRPr="0093696C">
        <w:rPr>
          <w:rFonts w:ascii="Arial Narrow" w:hAnsi="Arial Narrow"/>
          <w:b/>
          <w:sz w:val="24"/>
          <w:szCs w:val="24"/>
        </w:rPr>
        <w:t xml:space="preserve">(ID zákazky </w:t>
      </w:r>
      <w:r w:rsidR="00884201" w:rsidRPr="0093696C">
        <w:rPr>
          <w:rFonts w:ascii="Arial Narrow" w:hAnsi="Arial Narrow"/>
          <w:b/>
          <w:color w:val="333333"/>
          <w:sz w:val="24"/>
          <w:szCs w:val="24"/>
          <w:shd w:val="clear" w:color="auto" w:fill="FFFFFF"/>
        </w:rPr>
        <w:t>30367</w:t>
      </w:r>
      <w:r w:rsidR="00884201" w:rsidRPr="0093696C">
        <w:rPr>
          <w:rFonts w:ascii="Arial Narrow" w:hAnsi="Arial Narrow"/>
          <w:b/>
          <w:sz w:val="24"/>
          <w:szCs w:val="24"/>
        </w:rPr>
        <w:t xml:space="preserve">) </w:t>
      </w:r>
      <w:r w:rsidRPr="0093696C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A0328E" w:rsidRPr="0093696C">
        <w:rPr>
          <w:rFonts w:ascii="Arial Narrow" w:hAnsi="Arial Narrow" w:cs="Times New Roman"/>
          <w:sz w:val="24"/>
          <w:szCs w:val="24"/>
        </w:rPr>
        <w:t xml:space="preserve">Informačné a propagačné </w:t>
      </w:r>
      <w:proofErr w:type="spellStart"/>
      <w:r w:rsidR="00A0328E" w:rsidRPr="0093696C">
        <w:rPr>
          <w:rFonts w:ascii="Arial Narrow" w:hAnsi="Arial Narrow" w:cs="Times New Roman"/>
          <w:sz w:val="24"/>
          <w:szCs w:val="24"/>
        </w:rPr>
        <w:t>predmety_DNS</w:t>
      </w:r>
      <w:proofErr w:type="spellEnd"/>
      <w:r w:rsidRPr="0093696C">
        <w:rPr>
          <w:rFonts w:ascii="Arial Narrow" w:hAnsi="Arial Narrow" w:cs="Times New Roman"/>
          <w:sz w:val="24"/>
          <w:szCs w:val="24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15EC8D34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2EF1C8AD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0CAC64F3" w14:textId="77777777" w:rsidR="00C7071B" w:rsidRPr="0093696C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C7D9F47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1A542AAE" w14:textId="77777777" w:rsidR="00C7071B" w:rsidRPr="0093696C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61F9B41A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37F435B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0447C1D8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14:paraId="4FE42F65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7FFB0ACE" w14:textId="77777777" w:rsidR="00C7071B" w:rsidRPr="0093696C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5CDA8E39" w14:textId="77777777" w:rsidR="00C7071B" w:rsidRPr="0093696C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93696C">
        <w:rPr>
          <w:rFonts w:ascii="Arial Narrow" w:hAnsi="Arial Narrow" w:cs="Times New Roman"/>
          <w:sz w:val="24"/>
          <w:szCs w:val="24"/>
        </w:rPr>
        <w:tab/>
      </w:r>
    </w:p>
    <w:p w14:paraId="478F179E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9205E0" w14:textId="77777777" w:rsidR="00DB6B1D" w:rsidRDefault="00DB6B1D" w:rsidP="00317080">
      <w:r>
        <w:separator/>
      </w:r>
    </w:p>
  </w:endnote>
  <w:endnote w:type="continuationSeparator" w:id="0">
    <w:p w14:paraId="29E27C5B" w14:textId="77777777" w:rsidR="00DB6B1D" w:rsidRDefault="00DB6B1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A490D4" w14:textId="77777777" w:rsidR="00DB6B1D" w:rsidRDefault="00DB6B1D" w:rsidP="00317080">
      <w:r>
        <w:separator/>
      </w:r>
    </w:p>
  </w:footnote>
  <w:footnote w:type="continuationSeparator" w:id="0">
    <w:p w14:paraId="387C915C" w14:textId="77777777" w:rsidR="00DB6B1D" w:rsidRDefault="00DB6B1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43436F"/>
    <w:rsid w:val="0051494B"/>
    <w:rsid w:val="005476CE"/>
    <w:rsid w:val="00596FCF"/>
    <w:rsid w:val="005C73B9"/>
    <w:rsid w:val="005D22AE"/>
    <w:rsid w:val="0066655E"/>
    <w:rsid w:val="00691536"/>
    <w:rsid w:val="006C3628"/>
    <w:rsid w:val="006E681D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696C"/>
    <w:rsid w:val="009442A8"/>
    <w:rsid w:val="00A0328E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8</cp:revision>
  <dcterms:created xsi:type="dcterms:W3CDTF">2021-09-26T10:50:00Z</dcterms:created>
  <dcterms:modified xsi:type="dcterms:W3CDTF">2022-08-24T12:50:00Z</dcterms:modified>
</cp:coreProperties>
</file>